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4"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Kabul, Afghanistan</w:t>
      </w:r>
      <w:r>
        <w:br/>
      </w:r>
      <w:r>
        <w:t xml:space="preserve">[Email Address]</w:t>
      </w:r>
      <w:r>
        <w:br/>
      </w:r>
      <w:r>
        <w:t xml:space="preserve">[Phone Number]</w:t>
      </w:r>
    </w:p>
    <w:p>
      <w:pPr>
        <w:pStyle w:val="BodyText"/>
      </w:pPr>
      <w:r>
        <w:t xml:space="preserve">Date: April 5, 2024</w:t>
      </w:r>
    </w:p>
    <w:p>
      <w:pPr>
        <w:pStyle w:val="BodyText"/>
      </w:pPr>
      <w:r>
        <w:t xml:space="preserve">Dear Mr. / Ms. [Hiring Manager's Name],</w:t>
      </w:r>
    </w:p>
    <w:p>
      <w:pPr>
        <w:pStyle w:val="BodyText"/>
      </w:pPr>
      <w:r>
        <w:t xml:space="preserve">I am writing to express my enthusiastic interest in the Mechatronics Engineer position at your esteemed organization in Afghanistan, Kabul. As a dedicated and skilled professional with a strong background in integrating mechanical, electrical, and software systems, I am eager to contribute my expertise to support technological advancement and innovation within this dynamic region. My passion for solving complex engineering challenges and my commitment to fostering sustainable development align perfectly with the mission of your company, particularly in a context like Afghanistan Kabul, where infrastructure growth and industrial modernization are critical priorities.</w:t>
      </w:r>
    </w:p>
    <w:bookmarkStart w:id="20" w:name="professional-background-and-expertise"/>
    <w:p>
      <w:pPr>
        <w:pStyle w:val="Heading2"/>
      </w:pPr>
      <w:r>
        <w:t xml:space="preserve">Professional Background and Expertise</w:t>
      </w:r>
    </w:p>
    <w:p>
      <w:pPr>
        <w:pStyle w:val="FirstParagraph"/>
      </w:pPr>
      <w:r>
        <w:t xml:space="preserve">With over [X years] of experience in mechatronics engineering, I have developed a robust understanding of systems integration, automation, and control technologies. My career has focused on designing and implementing solutions that bridge the gap between mechanical components and intelligent software systems. For instance, during my tenure at [Previous Company Name], I led the development of automated assembly lines for [specific industry], which improved production efficiency by 30% while reducing operational costs. These projects required a deep understanding of robotics, sensor integration, and real-time data processing—skills that I believe are directly applicable to the challenges and opportunities in Afghanistan Kabul.</w:t>
      </w:r>
    </w:p>
    <w:p>
      <w:pPr>
        <w:pStyle w:val="BodyText"/>
      </w:pPr>
      <w:r>
        <w:t xml:space="preserve">My academic foundation in Mechatronics Engineering from [University Name] equipped me with a strong theoretical base, complemented by hands-on experience through internships and research projects. One of my notable projects involved designing a low-cost, energy-efficient irrigation system using microcontroller-based sensors and actuators. This initiative not only showcased my technical abilities but also reinforced my commitment to creating solutions that address real-world problems, such as resource scarcity and environmental sustainability—issues that are particularly relevant in regions like Afghanistan.</w:t>
      </w:r>
    </w:p>
    <w:bookmarkEnd w:id="20"/>
    <w:bookmarkStart w:id="21" w:name="relevance-to-afghanistan-kabul"/>
    <w:p>
      <w:pPr>
        <w:pStyle w:val="Heading2"/>
      </w:pPr>
      <w:r>
        <w:t xml:space="preserve">Relevance to Afghanistan Kabul</w:t>
      </w:r>
    </w:p>
    <w:p>
      <w:pPr>
        <w:pStyle w:val="FirstParagraph"/>
      </w:pPr>
      <w:r>
        <w:t xml:space="preserve">The Mechatronics Engineer role in Afghanistan Kabul represents a unique opportunity to contribute to a rapidly evolving economy. As the country continues to invest in infrastructure, renewable energy, and industrialization, there is an urgent need for engineers who can design and implement systems that are both innovative and adaptable to local conditions. My experience in [specific skill or project] has prepared me to tackle such challenges head-on. For example, my work on [specific project] involved optimizing mechanical systems for harsh environmental conditions, a skill set that would be invaluable in Kabul’s diverse climate and infrastructure landscape.</w:t>
      </w:r>
    </w:p>
    <w:p>
      <w:pPr>
        <w:pStyle w:val="BodyText"/>
      </w:pPr>
      <w:r>
        <w:t xml:space="preserve">Furthermore, I understand the importance of cultural sensitivity and collaboration when working in a region like Afghanistan. My previous experience working with international teams on projects in [related country or region] has honed my ability to communicate effectively across diverse stakeholders. I am confident that my adaptability, problem-solving mindset, and technical expertise will enable me to make meaningful contributions to your organization’s goals while respecting the local context.</w:t>
      </w:r>
    </w:p>
    <w:bookmarkEnd w:id="21"/>
    <w:bookmarkStart w:id="22" w:name="why-mechatronics-engineer-in-kabul"/>
    <w:p>
      <w:pPr>
        <w:pStyle w:val="Heading2"/>
      </w:pPr>
      <w:r>
        <w:t xml:space="preserve">Why Mechatronics Engineer in Kabul?</w:t>
      </w:r>
    </w:p>
    <w:p>
      <w:pPr>
        <w:pStyle w:val="FirstParagraph"/>
      </w:pPr>
      <w:r>
        <w:t xml:space="preserve">Choosing to work as a Mechatronics Engineer in Afghanistan Kabul is not just a professional decision but a personal one. I am deeply inspired by the resilience and determination of the Afghan people, who continue to rebuild their communities despite significant challenges. As an engineer, I see this as an opportunity to play a role in shaping a brighter future for the region through technology. Whether it’s supporting renewable energy initiatives, improving manufacturing processes, or developing smart infrastructure systems, I am eager to apply my skills to create solutions that have a lasting impact.</w:t>
      </w:r>
    </w:p>
    <w:p>
      <w:pPr>
        <w:pStyle w:val="BodyText"/>
      </w:pPr>
      <w:r>
        <w:t xml:space="preserve">Moreover, Afghanistan is at a pivotal moment in its development journey. The government and private sector are increasingly prioritizing technological innovation as a driver of economic growth. As a Mechatronics Engineer, I am excited about the prospect of contributing to projects that align with this vision—such as the integration of automation in agriculture, the modernization of transportation systems, or the implementation of smart grid technologies. These initiatives not only address immediate needs but also lay the groundwork for long-term sustainability and resilience.</w:t>
      </w:r>
    </w:p>
    <w:bookmarkEnd w:id="22"/>
    <w:bookmarkStart w:id="23" w:name="conclusion"/>
    <w:p>
      <w:pPr>
        <w:pStyle w:val="Heading2"/>
      </w:pPr>
      <w:r>
        <w:t xml:space="preserve">Conclusion</w:t>
      </w:r>
    </w:p>
    <w:p>
      <w:pPr>
        <w:pStyle w:val="FirstParagraph"/>
      </w:pPr>
      <w:r>
        <w:t xml:space="preserve">In conclusion, I am confident that my technical expertise, problem-solving abilities, and dedication to fostering innovation make me an ideal candidate for the Mechatronics Engineer position at your organization in Afghanistan Kabul. I would welcome the opportunity to discuss how my skills and experiences can contribute to your team’s success. Thank you for considering my application. I look forward to the possibility of working together to drive progress and development in this remarkable reg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2T15:36:34Z</dcterms:created>
  <dcterms:modified xsi:type="dcterms:W3CDTF">2026-07-22T15:36:34Z</dcterms:modified>
</cp:coreProperties>
</file>

<file path=docProps/custom.xml><?xml version="1.0" encoding="utf-8"?>
<Properties xmlns="http://schemas.openxmlformats.org/officeDocument/2006/custom-properties" xmlns:vt="http://schemas.openxmlformats.org/officeDocument/2006/docPropsVTypes"/>
</file>